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5F14E" w14:textId="65148AEA" w:rsidR="006B69AF" w:rsidRDefault="00842E83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0</w:t>
      </w:r>
      <w:r w:rsidR="000B42A3">
        <w:rPr>
          <w:rFonts w:cs="Arial"/>
          <w:color w:val="000000" w:themeColor="text1"/>
        </w:rPr>
        <w:t>6</w:t>
      </w:r>
      <w:r>
        <w:rPr>
          <w:rFonts w:cs="Arial"/>
          <w:color w:val="000000" w:themeColor="text1"/>
        </w:rPr>
        <w:t>/2026</w:t>
      </w:r>
      <w:r>
        <w:rPr>
          <w:rFonts w:cs="Arial"/>
          <w:color w:val="000000" w:themeColor="text1"/>
        </w:rPr>
        <w:tab/>
        <w:t>1</w:t>
      </w:r>
      <w:r w:rsidR="00A73F37">
        <w:rPr>
          <w:rFonts w:cs="Arial"/>
          <w:color w:val="000000" w:themeColor="text1"/>
        </w:rPr>
        <w:t>9</w:t>
      </w:r>
      <w:r>
        <w:rPr>
          <w:rFonts w:cs="Arial"/>
          <w:color w:val="000000" w:themeColor="text1"/>
        </w:rPr>
        <w:t>.01.2026</w:t>
      </w:r>
    </w:p>
    <w:p w14:paraId="07D74A0E" w14:textId="2C811D9A" w:rsidR="006B69AF" w:rsidRDefault="00842E83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Jazz-Night der Uni</w:t>
      </w:r>
      <w:r w:rsidR="00DD3505">
        <w:rPr>
          <w:b/>
          <w:bCs/>
          <w:color w:val="000000" w:themeColor="text1"/>
          <w:sz w:val="32"/>
          <w:szCs w:val="32"/>
        </w:rPr>
        <w:t>versität</w:t>
      </w:r>
      <w:r>
        <w:rPr>
          <w:b/>
          <w:bCs/>
          <w:color w:val="000000" w:themeColor="text1"/>
          <w:sz w:val="32"/>
          <w:szCs w:val="32"/>
        </w:rPr>
        <w:t xml:space="preserve"> Osnabrück </w:t>
      </w:r>
    </w:p>
    <w:p w14:paraId="6940B35B" w14:textId="77777777" w:rsidR="006B69AF" w:rsidRDefault="00842E83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Es wird groovy </w:t>
      </w:r>
    </w:p>
    <w:p w14:paraId="722D93B4" w14:textId="77BE8216" w:rsidR="006B69AF" w:rsidRDefault="00842E83">
      <w:pPr>
        <w:spacing w:line="360" w:lineRule="auto"/>
        <w:rPr>
          <w:rFonts w:cs="Arial"/>
          <w:i/>
        </w:rPr>
      </w:pPr>
      <w:r>
        <w:rPr>
          <w:rFonts w:cs="Arial"/>
        </w:rPr>
        <w:t xml:space="preserve">Zweimal im Jahr treffen bei der Uni Jazz-Night verschiedene Combos der Universität Osnabrück aufeinander. Am Samstag, 24. Januar, sind ab 20 Uhr im Musiksaal des Osnabrücker Schlosses das Sextett </w:t>
      </w:r>
      <w:proofErr w:type="spellStart"/>
      <w:r>
        <w:rPr>
          <w:rFonts w:cs="Arial"/>
          <w:i/>
        </w:rPr>
        <w:t>There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They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Step</w:t>
      </w:r>
      <w:proofErr w:type="spellEnd"/>
      <w:r>
        <w:rPr>
          <w:rFonts w:cs="Arial"/>
          <w:i/>
        </w:rPr>
        <w:t xml:space="preserve"> </w:t>
      </w:r>
      <w:r>
        <w:rPr>
          <w:rFonts w:cs="Arial"/>
        </w:rPr>
        <w:t xml:space="preserve">unter der Leitung von Joachim Raffel und die von Max </w:t>
      </w:r>
      <w:proofErr w:type="spellStart"/>
      <w:r>
        <w:rPr>
          <w:rFonts w:cs="Arial"/>
        </w:rPr>
        <w:t>Westkemper</w:t>
      </w:r>
      <w:proofErr w:type="spellEnd"/>
      <w:r>
        <w:rPr>
          <w:rFonts w:cs="Arial"/>
        </w:rPr>
        <w:t xml:space="preserve"> geleitete </w:t>
      </w:r>
      <w:r>
        <w:rPr>
          <w:rFonts w:cs="Arial"/>
          <w:i/>
        </w:rPr>
        <w:t xml:space="preserve">Straight </w:t>
      </w:r>
      <w:proofErr w:type="spellStart"/>
      <w:r>
        <w:rPr>
          <w:rFonts w:cs="Arial"/>
          <w:i/>
        </w:rPr>
        <w:t>Ahead</w:t>
      </w:r>
      <w:proofErr w:type="spellEnd"/>
      <w:r>
        <w:rPr>
          <w:rFonts w:cs="Arial"/>
          <w:i/>
        </w:rPr>
        <w:t xml:space="preserve"> Combo</w:t>
      </w:r>
      <w:r>
        <w:rPr>
          <w:rFonts w:cs="Arial"/>
        </w:rPr>
        <w:t xml:space="preserve"> mit dabei. Außerdem spielen die studentischen </w:t>
      </w:r>
      <w:r>
        <w:rPr>
          <w:rFonts w:cs="Arial"/>
          <w:i/>
        </w:rPr>
        <w:t xml:space="preserve">Bands Jazz </w:t>
      </w:r>
      <w:proofErr w:type="spellStart"/>
      <w:r>
        <w:rPr>
          <w:rFonts w:cs="Arial"/>
          <w:i/>
        </w:rPr>
        <w:t>to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Imprazz</w:t>
      </w:r>
      <w:proofErr w:type="spellEnd"/>
      <w:r>
        <w:rPr>
          <w:rFonts w:cs="Arial"/>
          <w:i/>
        </w:rPr>
        <w:t>, OSQ</w:t>
      </w:r>
      <w:r>
        <w:rPr>
          <w:rFonts w:cs="Arial"/>
        </w:rPr>
        <w:t xml:space="preserve"> und </w:t>
      </w:r>
      <w:r>
        <w:rPr>
          <w:rFonts w:cs="Arial"/>
          <w:i/>
        </w:rPr>
        <w:t xml:space="preserve">Funkstelle. </w:t>
      </w:r>
    </w:p>
    <w:p w14:paraId="598864F0" w14:textId="77777777" w:rsidR="006B69AF" w:rsidRDefault="00842E83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>Jörg Niedderer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60953177" w14:textId="77777777" w:rsidR="006B69AF" w:rsidRDefault="00842E83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erg.niedderer@uni-osnabrueck.de</w:t>
      </w:r>
    </w:p>
    <w:p w14:paraId="569779BF" w14:textId="77777777" w:rsidR="006B69AF" w:rsidRDefault="006B69AF">
      <w:pPr>
        <w:spacing w:after="0" w:line="240" w:lineRule="auto"/>
        <w:rPr>
          <w:color w:val="000000" w:themeColor="text1"/>
        </w:rPr>
      </w:pPr>
    </w:p>
    <w:sectPr w:rsidR="006B69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38138" w14:textId="77777777" w:rsidR="006B69AF" w:rsidRDefault="00842E83">
      <w:pPr>
        <w:spacing w:after="0" w:line="240" w:lineRule="auto"/>
      </w:pPr>
      <w:r>
        <w:separator/>
      </w:r>
    </w:p>
  </w:endnote>
  <w:endnote w:type="continuationSeparator" w:id="0">
    <w:p w14:paraId="11012804" w14:textId="77777777" w:rsidR="006B69AF" w:rsidRDefault="00842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40D57" w14:textId="77777777" w:rsidR="006B69AF" w:rsidRDefault="006B69A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7645B" w14:textId="77777777" w:rsidR="006B69AF" w:rsidRDefault="006B69A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FAA7" w14:textId="77777777" w:rsidR="006B69AF" w:rsidRDefault="00842E83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56E66" w14:textId="77777777" w:rsidR="006B69AF" w:rsidRDefault="00842E83">
      <w:pPr>
        <w:spacing w:after="0" w:line="240" w:lineRule="auto"/>
      </w:pPr>
      <w:r>
        <w:separator/>
      </w:r>
    </w:p>
  </w:footnote>
  <w:footnote w:type="continuationSeparator" w:id="0">
    <w:p w14:paraId="32B1C2F5" w14:textId="77777777" w:rsidR="006B69AF" w:rsidRDefault="00842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27D07" w14:textId="77777777" w:rsidR="006B69AF" w:rsidRDefault="006B69A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A98EE" w14:textId="77777777" w:rsidR="006B69AF" w:rsidRDefault="00842E83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11E9462C" wp14:editId="3D35CEAA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8B45C6" w14:textId="77777777" w:rsidR="006B69AF" w:rsidRDefault="00842E83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instrText>10X/2025</w:instrText>
                          </w:r>
                          <w:r>
                            <w:rPr>
                              <w:noProof/>
                            </w:rPr>
                            <w:tab/>
                            <w:instrText>01.11.2025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1E9462C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098B45C6" w14:textId="77777777" w:rsidR="006B69AF" w:rsidRDefault="00842E83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instrText>10X/2025</w:instrText>
                    </w:r>
                    <w:r>
                      <w:rPr>
                        <w:noProof/>
                      </w:rPr>
                      <w:tab/>
                      <w:instrText>01.11.2025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BFC92" w14:textId="77777777" w:rsidR="006B69AF" w:rsidRDefault="00842E83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544630F0" wp14:editId="23D05795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0ABCB44B" wp14:editId="045D4777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B69AF"/>
    <w:rsid w:val="000B42A3"/>
    <w:rsid w:val="003F57AA"/>
    <w:rsid w:val="006B69AF"/>
    <w:rsid w:val="00842E83"/>
    <w:rsid w:val="00845DB9"/>
    <w:rsid w:val="00A73F37"/>
    <w:rsid w:val="00AC3C30"/>
    <w:rsid w:val="00AD5A51"/>
    <w:rsid w:val="00DD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FDD5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2F3CC-061F-4725-9B39-DDADC0841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1</cp:revision>
  <dcterms:created xsi:type="dcterms:W3CDTF">2025-10-01T13:21:00Z</dcterms:created>
  <dcterms:modified xsi:type="dcterms:W3CDTF">2026-01-19T06:2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